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38A386" w14:textId="13CC746E" w:rsidR="00DE6AA2" w:rsidRPr="002E42D7" w:rsidRDefault="001A56FC" w:rsidP="009435CC">
      <w:pPr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2E42D7">
        <w:rPr>
          <w:rFonts w:ascii="Times New Roman" w:hAnsi="Times New Roman" w:cs="Times New Roman"/>
          <w:b/>
          <w:bCs/>
          <w:sz w:val="36"/>
          <w:szCs w:val="36"/>
          <w:lang w:val="en-IN"/>
        </w:rPr>
        <w:t>Part B: AWS S3 storage experiment</w:t>
      </w:r>
    </w:p>
    <w:p w14:paraId="259B607A" w14:textId="77777777" w:rsidR="002E42D7" w:rsidRPr="002E42D7" w:rsidRDefault="002E42D7" w:rsidP="009435CC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IN"/>
        </w:rPr>
      </w:pPr>
    </w:p>
    <w:p w14:paraId="57E66498" w14:textId="15ECC6B3" w:rsidR="001A56FC" w:rsidRPr="002E42D7" w:rsidRDefault="001A56FC" w:rsidP="00EB6369">
      <w:pPr>
        <w:pStyle w:val="ListParagraph"/>
        <w:numPr>
          <w:ilvl w:val="0"/>
          <w:numId w:val="3"/>
        </w:numPr>
        <w:ind w:left="-284" w:hanging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43DC99C2" w14:textId="4CAB6988" w:rsidR="0008187F" w:rsidRPr="002E42D7" w:rsidRDefault="001A56FC" w:rsidP="009D600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>C</w:t>
      </w:r>
      <w:r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reate 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an </w:t>
      </w:r>
      <w:r w:rsidRPr="002E42D7">
        <w:rPr>
          <w:rFonts w:ascii="Times New Roman" w:hAnsi="Times New Roman" w:cs="Times New Roman"/>
          <w:sz w:val="32"/>
          <w:szCs w:val="32"/>
          <w:lang w:val="en-IN"/>
        </w:rPr>
        <w:t>empty bucket named “first-bucket-csci-5410”</w:t>
      </w:r>
    </w:p>
    <w:p w14:paraId="63D1F824" w14:textId="25B07CC4" w:rsidR="009435CC" w:rsidRPr="002E42D7" w:rsidRDefault="009435CC" w:rsidP="009435CC">
      <w:pPr>
        <w:pStyle w:val="ListParagraph"/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46E2D96B" wp14:editId="1483A6BC">
            <wp:extent cx="5731510" cy="2605405"/>
            <wp:effectExtent l="152400" t="152400" r="364490" b="36639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054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233ACC" w14:textId="7FF71694" w:rsidR="0008187F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Create 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an </w:t>
      </w:r>
      <w:r w:rsidRPr="002E42D7">
        <w:rPr>
          <w:rFonts w:ascii="Times New Roman" w:hAnsi="Times New Roman" w:cs="Times New Roman"/>
          <w:sz w:val="32"/>
          <w:szCs w:val="32"/>
          <w:lang w:val="en-IN"/>
        </w:rPr>
        <w:t>empty text file ‘harsh.txt’</w:t>
      </w:r>
    </w:p>
    <w:p w14:paraId="0958A2C2" w14:textId="6FE70E1D" w:rsidR="009435CC" w:rsidRPr="002E42D7" w:rsidRDefault="009435CC" w:rsidP="009435CC">
      <w:pPr>
        <w:pStyle w:val="ListParagraph"/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5CC7F74A" wp14:editId="322569CD">
            <wp:extent cx="4261485" cy="3166110"/>
            <wp:effectExtent l="152400" t="152400" r="367665" b="3581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485" cy="31661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F3ECCD8" w14:textId="77777777" w:rsidR="009435CC" w:rsidRPr="002E42D7" w:rsidRDefault="009435CC" w:rsidP="0008187F">
      <w:pPr>
        <w:rPr>
          <w:rFonts w:ascii="Times New Roman" w:hAnsi="Times New Roman" w:cs="Times New Roman"/>
          <w:sz w:val="32"/>
          <w:szCs w:val="32"/>
          <w:lang w:val="en-IN"/>
        </w:rPr>
      </w:pPr>
    </w:p>
    <w:p w14:paraId="6A1805EF" w14:textId="3051139B" w:rsidR="0008187F" w:rsidRPr="002E42D7" w:rsidRDefault="001A56FC" w:rsidP="00EB6369">
      <w:pPr>
        <w:pStyle w:val="ListParagraph"/>
        <w:numPr>
          <w:ilvl w:val="0"/>
          <w:numId w:val="3"/>
        </w:numPr>
        <w:ind w:left="-284" w:hanging="141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lastRenderedPageBreak/>
        <w:t>Upload the file on the bucket “first-bucket-csci-5410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>”</w:t>
      </w:r>
    </w:p>
    <w:p w14:paraId="21831721" w14:textId="691E1D2B" w:rsidR="009435CC" w:rsidRPr="002E42D7" w:rsidRDefault="009435CC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100C1E0D" wp14:editId="42C5D48B">
            <wp:extent cx="5656387" cy="2465070"/>
            <wp:effectExtent l="152400" t="152400" r="363855" b="3543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72" t="2099"/>
                    <a:stretch/>
                  </pic:blipFill>
                  <pic:spPr bwMode="auto">
                    <a:xfrm>
                      <a:off x="0" y="0"/>
                      <a:ext cx="5657498" cy="24655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51DB21" w14:textId="48258A46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2A491CE0" wp14:editId="1A639D0D">
            <wp:extent cx="5731510" cy="2708910"/>
            <wp:effectExtent l="152400" t="152400" r="364490" b="3581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089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3670BA" w14:textId="5A182AF7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6C351A8C" w14:textId="4C485E60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0F5969E9" w14:textId="7440CBBC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74D4DF0F" w14:textId="257E34B8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75B92A77" w14:textId="5B9F1D33" w:rsidR="0008187F" w:rsidRPr="002E42D7" w:rsidRDefault="0008187F" w:rsidP="009435CC">
      <w:pPr>
        <w:ind w:left="142"/>
        <w:rPr>
          <w:rFonts w:ascii="Times New Roman" w:hAnsi="Times New Roman" w:cs="Times New Roman"/>
          <w:sz w:val="32"/>
          <w:szCs w:val="32"/>
          <w:lang w:val="en-IN"/>
        </w:rPr>
      </w:pPr>
    </w:p>
    <w:p w14:paraId="7D890596" w14:textId="77777777" w:rsidR="009D6009" w:rsidRPr="002E42D7" w:rsidRDefault="009D6009" w:rsidP="0008187F">
      <w:pPr>
        <w:rPr>
          <w:rFonts w:ascii="Times New Roman" w:hAnsi="Times New Roman" w:cs="Times New Roman"/>
          <w:sz w:val="32"/>
          <w:szCs w:val="32"/>
          <w:lang w:val="en-IN"/>
        </w:rPr>
      </w:pPr>
    </w:p>
    <w:p w14:paraId="5AEE7701" w14:textId="77777777" w:rsidR="001A56FC" w:rsidRPr="002E42D7" w:rsidRDefault="001A56FC" w:rsidP="00EB6369">
      <w:pPr>
        <w:pStyle w:val="ListParagraph"/>
        <w:numPr>
          <w:ilvl w:val="0"/>
          <w:numId w:val="3"/>
        </w:numPr>
        <w:ind w:left="-284" w:hanging="141"/>
        <w:rPr>
          <w:rFonts w:ascii="Times New Roman" w:hAnsi="Times New Roman" w:cs="Times New Roman"/>
          <w:sz w:val="32"/>
          <w:szCs w:val="32"/>
          <w:lang w:val="en-IN"/>
        </w:rPr>
      </w:pPr>
    </w:p>
    <w:p w14:paraId="16B02B7D" w14:textId="6C148DDC" w:rsidR="009D6009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>C</w:t>
      </w:r>
      <w:r w:rsidRPr="002E42D7">
        <w:rPr>
          <w:rFonts w:ascii="Times New Roman" w:hAnsi="Times New Roman" w:cs="Times New Roman"/>
          <w:sz w:val="32"/>
          <w:szCs w:val="32"/>
          <w:lang w:val="en-IN"/>
        </w:rPr>
        <w:t>reate a second bucket named “second-bucket-csci-5410” using python</w:t>
      </w:r>
      <w:r w:rsidR="0008187F" w:rsidRPr="002E42D7">
        <w:rPr>
          <w:rFonts w:ascii="Times New Roman" w:hAnsi="Times New Roman" w:cs="Times New Roman"/>
          <w:sz w:val="32"/>
          <w:szCs w:val="32"/>
          <w:lang w:val="en-IN"/>
        </w:rPr>
        <w:t>.</w:t>
      </w:r>
    </w:p>
    <w:p w14:paraId="7ACC40A3" w14:textId="4C8EA080" w:rsidR="0008187F" w:rsidRPr="002E42D7" w:rsidRDefault="0008187F" w:rsidP="0008187F">
      <w:pPr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3B6BA7BF" wp14:editId="0CF921B4">
            <wp:extent cx="5667626" cy="1617345"/>
            <wp:effectExtent l="152400" t="152400" r="371475" b="3638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3" t="3648" b="15668"/>
                    <a:stretch/>
                  </pic:blipFill>
                  <pic:spPr bwMode="auto">
                    <a:xfrm>
                      <a:off x="0" y="0"/>
                      <a:ext cx="5671726" cy="1618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E0C8A1" w14:textId="769BF7DC" w:rsidR="0008187F" w:rsidRPr="002E42D7" w:rsidRDefault="0008187F" w:rsidP="0008187F">
      <w:pPr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4F1BD0AC" wp14:editId="0C87314C">
            <wp:extent cx="4743450" cy="1193800"/>
            <wp:effectExtent l="152400" t="152400" r="361950" b="36830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1193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448231" w14:textId="74E02966" w:rsidR="0008187F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>Change the access permission to “disable public access”</w:t>
      </w:r>
      <w:r w:rsidR="0008187F" w:rsidRPr="002E42D7">
        <w:rPr>
          <w:noProof/>
          <w:sz w:val="24"/>
          <w:szCs w:val="24"/>
        </w:rPr>
        <w:drawing>
          <wp:inline distT="0" distB="0" distL="0" distR="0" wp14:anchorId="0F318837" wp14:editId="3C448FE4">
            <wp:extent cx="5402579" cy="1528464"/>
            <wp:effectExtent l="152400" t="152400" r="370205" b="3575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2" t="3218" r="2127" b="6659"/>
                    <a:stretch/>
                  </pic:blipFill>
                  <pic:spPr bwMode="auto">
                    <a:xfrm>
                      <a:off x="0" y="0"/>
                      <a:ext cx="5404893" cy="1529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263D73" w14:textId="37E69D17" w:rsidR="009D6009" w:rsidRPr="002E42D7" w:rsidRDefault="0008187F" w:rsidP="009D6009">
      <w:pPr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lastRenderedPageBreak/>
        <w:drawing>
          <wp:inline distT="0" distB="0" distL="0" distR="0" wp14:anchorId="3804A84E" wp14:editId="1531B8B2">
            <wp:extent cx="3923845" cy="2218055"/>
            <wp:effectExtent l="152400" t="152400" r="362585" b="35369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41" r="-1"/>
                    <a:stretch/>
                  </pic:blipFill>
                  <pic:spPr bwMode="auto">
                    <a:xfrm>
                      <a:off x="0" y="0"/>
                      <a:ext cx="3923845" cy="22180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AB2F94" w14:textId="4F402F89" w:rsidR="0008187F" w:rsidRPr="002E42D7" w:rsidRDefault="001A56FC" w:rsidP="00EB6369">
      <w:pPr>
        <w:pStyle w:val="ListParagraph"/>
        <w:numPr>
          <w:ilvl w:val="1"/>
          <w:numId w:val="3"/>
        </w:numPr>
        <w:ind w:left="0" w:hanging="284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>Change the ACL write option to “no” for bucket owner.</w:t>
      </w:r>
    </w:p>
    <w:p w14:paraId="21B6B767" w14:textId="4F4D43E4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5C8DD279" wp14:editId="70C3D748">
            <wp:extent cx="5731510" cy="1695621"/>
            <wp:effectExtent l="152400" t="152400" r="364490" b="3619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72"/>
                    <a:stretch/>
                  </pic:blipFill>
                  <pic:spPr bwMode="auto">
                    <a:xfrm>
                      <a:off x="0" y="0"/>
                      <a:ext cx="5731510" cy="169562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466D47" w14:textId="69213298" w:rsidR="009D6009" w:rsidRPr="002E42D7" w:rsidRDefault="0008187F" w:rsidP="002E42D7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66F03C5A" wp14:editId="03ACC700">
            <wp:extent cx="5731510" cy="2909570"/>
            <wp:effectExtent l="152400" t="152400" r="364490" b="36703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09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A40020" w14:textId="3C1030D5" w:rsidR="001A56FC" w:rsidRPr="002E42D7" w:rsidRDefault="001A56FC" w:rsidP="00EB6369">
      <w:pPr>
        <w:pStyle w:val="ListParagraph"/>
        <w:numPr>
          <w:ilvl w:val="0"/>
          <w:numId w:val="3"/>
        </w:numPr>
        <w:ind w:left="-284" w:hanging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lastRenderedPageBreak/>
        <w:t>Move the file from “first-bucket-csci-5410” to “second-bucket-csci-5410”.</w:t>
      </w:r>
    </w:p>
    <w:p w14:paraId="0F0C42FC" w14:textId="39424C8D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t xml:space="preserve">     </w:t>
      </w:r>
      <w:r w:rsidRPr="002E42D7">
        <w:rPr>
          <w:noProof/>
          <w:sz w:val="24"/>
          <w:szCs w:val="24"/>
        </w:rPr>
        <w:drawing>
          <wp:inline distT="0" distB="0" distL="0" distR="0" wp14:anchorId="2A317E11" wp14:editId="3B268866">
            <wp:extent cx="5731510" cy="1993900"/>
            <wp:effectExtent l="152400" t="152400" r="364490" b="36830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993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7F7D5D" w14:textId="7D73C32C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7504D117" wp14:editId="7CF126CD">
            <wp:extent cx="5731510" cy="2811145"/>
            <wp:effectExtent l="152400" t="152400" r="364490" b="3702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111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D135B7B" w14:textId="1DB122D8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F92680D" w14:textId="1EAE7B50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6BD7592" w14:textId="4D541CC8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EE10E15" w14:textId="0AE604EA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5572AD9" w14:textId="6C139641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46782A22" w14:textId="0AF53132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7B6D12A4" w14:textId="227128B9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6A340085" w14:textId="6804DACF" w:rsidR="0008187F" w:rsidRPr="002E42D7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1EFA2C6E" w14:textId="77777777" w:rsidR="002E42D7" w:rsidRP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A879392" w14:textId="30919466" w:rsidR="0008187F" w:rsidRPr="002E42D7" w:rsidRDefault="001A56FC" w:rsidP="00EB6369">
      <w:pPr>
        <w:pStyle w:val="ListParagraph"/>
        <w:numPr>
          <w:ilvl w:val="0"/>
          <w:numId w:val="3"/>
        </w:numPr>
        <w:ind w:left="-284" w:hanging="142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rFonts w:ascii="Times New Roman" w:hAnsi="Times New Roman" w:cs="Times New Roman"/>
          <w:sz w:val="32"/>
          <w:szCs w:val="32"/>
          <w:lang w:val="en-IN"/>
        </w:rPr>
        <w:lastRenderedPageBreak/>
        <w:t xml:space="preserve">A flowchart </w:t>
      </w:r>
      <w:r w:rsidR="009435CC" w:rsidRPr="002E42D7">
        <w:rPr>
          <w:rFonts w:ascii="Times New Roman" w:hAnsi="Times New Roman" w:cs="Times New Roman"/>
          <w:sz w:val="32"/>
          <w:szCs w:val="32"/>
          <w:lang w:val="en-IN"/>
        </w:rPr>
        <w:t>showing the steps performed in the experiment</w:t>
      </w:r>
    </w:p>
    <w:p w14:paraId="5BF6CFE4" w14:textId="77777777" w:rsidR="0008187F" w:rsidRPr="002E42D7" w:rsidRDefault="0008187F" w:rsidP="0008187F">
      <w:pPr>
        <w:pStyle w:val="ListParagraph"/>
        <w:ind w:left="-426"/>
        <w:rPr>
          <w:rFonts w:ascii="Times New Roman" w:hAnsi="Times New Roman" w:cs="Times New Roman"/>
          <w:sz w:val="32"/>
          <w:szCs w:val="32"/>
          <w:lang w:val="en-IN"/>
        </w:rPr>
      </w:pPr>
    </w:p>
    <w:p w14:paraId="30436CCB" w14:textId="54D0EADB" w:rsidR="0008187F" w:rsidRDefault="0008187F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  <w:r w:rsidRPr="002E42D7">
        <w:rPr>
          <w:noProof/>
          <w:sz w:val="24"/>
          <w:szCs w:val="24"/>
        </w:rPr>
        <w:drawing>
          <wp:inline distT="0" distB="0" distL="0" distR="0" wp14:anchorId="3669DE68" wp14:editId="7170272E">
            <wp:extent cx="5731510" cy="2782570"/>
            <wp:effectExtent l="152400" t="152400" r="364490" b="3606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82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CEB8C9" w14:textId="7DF05AAF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8D3ED47" w14:textId="45428074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346BCCE" w14:textId="48915BFC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B82A8CB" w14:textId="2E9229D9" w:rsidR="00FB6354" w:rsidRDefault="00FB6354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85C22DA" w14:textId="41B1E7CD" w:rsidR="00FB6354" w:rsidRDefault="00FB6354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61167ECF" w14:textId="77777777" w:rsidR="00FB6354" w:rsidRDefault="00FB6354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57200BF" w14:textId="219371BC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07F04AD" w14:textId="13E33059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DC29576" w14:textId="7CEC7C25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1763A50F" w14:textId="64BFEF9D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2583899" w14:textId="7D8001E5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2D5B6DD" w14:textId="4BD4FBC0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44CAC8D2" w14:textId="3286F27D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7E1162D9" w14:textId="7C0A1CEF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B04F1A4" w14:textId="77B6DAF2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CFA62DC" w14:textId="6CAF6FF4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2166E246" w14:textId="03034A03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03AF982" w14:textId="6182AE58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6D6746B3" w14:textId="2E102DF9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3DC0877E" w14:textId="1E1AC50B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0405E96D" w14:textId="5224B6E1" w:rsidR="002E42D7" w:rsidRPr="00FB6354" w:rsidRDefault="00FB6354" w:rsidP="00FB6354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2"/>
          <w:szCs w:val="32"/>
          <w:lang w:val="en-IN"/>
        </w:rPr>
      </w:pPr>
      <w:r w:rsidRPr="00FB6354">
        <w:rPr>
          <w:rFonts w:ascii="Times New Roman" w:hAnsi="Times New Roman" w:cs="Times New Roman"/>
          <w:b/>
          <w:bCs/>
          <w:sz w:val="32"/>
          <w:szCs w:val="32"/>
          <w:lang w:val="en-IN"/>
        </w:rPr>
        <w:lastRenderedPageBreak/>
        <w:t>Source Code</w:t>
      </w:r>
    </w:p>
    <w:p w14:paraId="7D8886EA" w14:textId="52B4E923" w:rsidR="00FB6354" w:rsidRDefault="00FB6354" w:rsidP="00FB6354">
      <w:pPr>
        <w:pStyle w:val="NoSpacing"/>
        <w:rPr>
          <w:lang w:val="en-IN" w:eastAsia="en-IN"/>
        </w:rPr>
      </w:pPr>
      <w:r w:rsidRPr="00FB6354">
        <w:rPr>
          <w:color w:val="CC7832"/>
          <w:lang w:val="en-IN" w:eastAsia="en-IN"/>
        </w:rPr>
        <w:t xml:space="preserve">import </w:t>
      </w:r>
      <w:r w:rsidRPr="00FB6354">
        <w:rPr>
          <w:lang w:val="en-IN" w:eastAsia="en-IN"/>
        </w:rPr>
        <w:t>boto3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</w:r>
      <w:r w:rsidRPr="00FB6354">
        <w:rPr>
          <w:color w:val="CC7832"/>
          <w:lang w:val="en-IN" w:eastAsia="en-IN"/>
        </w:rPr>
        <w:t xml:space="preserve">class </w:t>
      </w:r>
      <w:r w:rsidRPr="00FB6354">
        <w:rPr>
          <w:lang w:val="en-IN" w:eastAsia="en-IN"/>
        </w:rPr>
        <w:t>s3Api:</w:t>
      </w:r>
      <w:r w:rsidRPr="00FB6354">
        <w:rPr>
          <w:lang w:val="en-IN" w:eastAsia="en-IN"/>
        </w:rPr>
        <w:br/>
        <w:t xml:space="preserve">    </w:t>
      </w:r>
      <w:r w:rsidRPr="00FB6354">
        <w:rPr>
          <w:i/>
          <w:iCs/>
          <w:color w:val="629755"/>
          <w:lang w:val="en-IN" w:eastAsia="en-IN"/>
        </w:rPr>
        <w:t>""" Get name of the buckets """</w:t>
      </w:r>
      <w:r w:rsidRPr="00FB6354">
        <w:rPr>
          <w:i/>
          <w:iCs/>
          <w:color w:val="629755"/>
          <w:lang w:val="en-IN" w:eastAsia="en-IN"/>
        </w:rPr>
        <w:br/>
      </w:r>
      <w:r w:rsidRPr="00FB6354">
        <w:rPr>
          <w:i/>
          <w:iCs/>
          <w:color w:val="629755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listBucket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lang w:val="en-IN" w:eastAsia="en-IN"/>
        </w:rPr>
        <w:t>):</w:t>
      </w:r>
      <w:r w:rsidRPr="00FB6354">
        <w:rPr>
          <w:lang w:val="en-IN" w:eastAsia="en-IN"/>
        </w:rPr>
        <w:br/>
        <w:t xml:space="preserve">        s3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CC7832"/>
          <w:lang w:val="en-IN" w:eastAsia="en-IN"/>
        </w:rPr>
        <w:t xml:space="preserve">return </w:t>
      </w:r>
      <w:r w:rsidRPr="00FB6354">
        <w:rPr>
          <w:lang w:val="en-IN" w:eastAsia="en-IN"/>
        </w:rPr>
        <w:t>s3.list_buckets(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Upload a file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fileUpload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source_file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:</w:t>
      </w:r>
      <w:r w:rsidRPr="00FB6354">
        <w:rPr>
          <w:lang w:val="en-IN" w:eastAsia="en-IN"/>
        </w:rPr>
        <w:br/>
        <w:t xml:space="preserve">        s3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Resource.Object(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source_file_name).upload_file(</w:t>
      </w:r>
      <w:r w:rsidRPr="00FB6354">
        <w:rPr>
          <w:color w:val="AA4926"/>
          <w:lang w:val="en-IN" w:eastAsia="en-IN"/>
        </w:rPr>
        <w:t>Filename</w:t>
      </w:r>
      <w:r w:rsidRPr="00FB6354">
        <w:rPr>
          <w:lang w:val="en-IN" w:eastAsia="en-IN"/>
        </w:rPr>
        <w:t>=file_name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file upload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Creating another bucket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createBucket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):</w:t>
      </w:r>
      <w:r w:rsidRPr="00FB6354">
        <w:rPr>
          <w:lang w:val="en-IN" w:eastAsia="en-IN"/>
        </w:rPr>
        <w:br/>
        <w:t xml:space="preserve">        s3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Resource.create_bucket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Bucket creat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Change bucket access (private, public etc)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manageBucketAcces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lock_public_acls=</w:t>
      </w:r>
      <w:r w:rsidRPr="00FB6354">
        <w:rPr>
          <w:color w:val="CC7832"/>
          <w:lang w:val="en-IN" w:eastAsia="en-IN"/>
        </w:rPr>
        <w:t xml:space="preserve">True, </w:t>
      </w:r>
      <w:r w:rsidRPr="00FB6354">
        <w:rPr>
          <w:lang w:val="en-IN" w:eastAsia="en-IN"/>
        </w:rPr>
        <w:t>ignore_public_acls=</w:t>
      </w:r>
      <w:r w:rsidRPr="00FB6354">
        <w:rPr>
          <w:color w:val="CC7832"/>
          <w:lang w:val="en-IN" w:eastAsia="en-IN"/>
        </w:rPr>
        <w:t xml:space="preserve">True, </w:t>
      </w:r>
      <w:r w:rsidRPr="00FB6354">
        <w:rPr>
          <w:lang w:val="en-IN" w:eastAsia="en-IN"/>
        </w:rPr>
        <w:t>block_public_policy=</w:t>
      </w:r>
      <w:r w:rsidRPr="00FB6354">
        <w:rPr>
          <w:color w:val="CC7832"/>
          <w:lang w:val="en-IN" w:eastAsia="en-IN"/>
        </w:rPr>
        <w:t>True,</w:t>
      </w:r>
      <w:r>
        <w:rPr>
          <w:color w:val="CC7832"/>
          <w:lang w:val="en-IN" w:eastAsia="en-IN"/>
        </w:rPr>
        <w:t xml:space="preserve"> </w:t>
      </w:r>
      <w:r w:rsidRPr="00FB6354">
        <w:rPr>
          <w:lang w:val="en-IN" w:eastAsia="en-IN"/>
        </w:rPr>
        <w:t>restrict_public_buckets=</w:t>
      </w:r>
      <w:r w:rsidRPr="00FB6354">
        <w:rPr>
          <w:color w:val="CC7832"/>
          <w:lang w:val="en-IN" w:eastAsia="en-IN"/>
        </w:rPr>
        <w:t xml:space="preserve">True, </w:t>
      </w:r>
      <w:r w:rsidRPr="00FB6354">
        <w:rPr>
          <w:lang w:val="en-IN" w:eastAsia="en-IN"/>
        </w:rPr>
        <w:t>region=</w:t>
      </w:r>
      <w:r w:rsidRPr="00FB6354">
        <w:rPr>
          <w:color w:val="6A8759"/>
          <w:lang w:val="en-IN" w:eastAsia="en-IN"/>
        </w:rPr>
        <w:t>'us-east-1'</w:t>
      </w:r>
      <w:r w:rsidRPr="00FB6354">
        <w:rPr>
          <w:lang w:val="en-IN" w:eastAsia="en-IN"/>
        </w:rPr>
        <w:t>):</w:t>
      </w:r>
      <w:r w:rsidRPr="00FB6354">
        <w:rPr>
          <w:lang w:val="en-IN" w:eastAsia="en-IN"/>
        </w:rPr>
        <w:br/>
        <w:t xml:space="preserve">        s3_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AA4926"/>
          <w:lang w:val="en-IN" w:eastAsia="en-IN"/>
        </w:rPr>
        <w:t>region_name</w:t>
      </w:r>
      <w:r w:rsidRPr="00FB6354">
        <w:rPr>
          <w:lang w:val="en-IN" w:eastAsia="en-IN"/>
        </w:rPr>
        <w:t>=region)</w:t>
      </w:r>
      <w:r w:rsidRPr="00FB6354">
        <w:rPr>
          <w:lang w:val="en-IN" w:eastAsia="en-IN"/>
        </w:rPr>
        <w:br/>
        <w:t xml:space="preserve">        s3_client.put_public_access_block(</w:t>
      </w:r>
      <w:r w:rsidRPr="00FB6354">
        <w:rPr>
          <w:lang w:val="en-IN" w:eastAsia="en-IN"/>
        </w:rPr>
        <w:br/>
        <w:t xml:space="preserve">            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</w:t>
      </w:r>
      <w:r w:rsidRPr="00FB6354">
        <w:rPr>
          <w:color w:val="AA4926"/>
          <w:lang w:val="en-IN" w:eastAsia="en-IN"/>
        </w:rPr>
        <w:t>PublicAccessBlockConfiguration</w:t>
      </w:r>
      <w:r w:rsidRPr="00FB6354">
        <w:rPr>
          <w:lang w:val="en-IN" w:eastAsia="en-IN"/>
        </w:rPr>
        <w:t>={</w:t>
      </w:r>
      <w:r w:rsidRPr="00FB6354">
        <w:rPr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BlockPublicAcls'</w:t>
      </w:r>
      <w:r w:rsidRPr="00FB6354">
        <w:rPr>
          <w:lang w:val="en-IN" w:eastAsia="en-IN"/>
        </w:rPr>
        <w:t>: block_public_acls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IgnorePublicAcls'</w:t>
      </w:r>
      <w:r w:rsidRPr="00FB6354">
        <w:rPr>
          <w:lang w:val="en-IN" w:eastAsia="en-IN"/>
        </w:rPr>
        <w:t>: ignore_public_acls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BlockPublicPolicy'</w:t>
      </w:r>
      <w:r w:rsidRPr="00FB6354">
        <w:rPr>
          <w:lang w:val="en-IN" w:eastAsia="en-IN"/>
        </w:rPr>
        <w:t>: block_public_policy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    </w:t>
      </w:r>
      <w:r w:rsidRPr="00FB6354">
        <w:rPr>
          <w:color w:val="6A8759"/>
          <w:lang w:val="en-IN" w:eastAsia="en-IN"/>
        </w:rPr>
        <w:t>'RestrictPublicBuckets'</w:t>
      </w:r>
      <w:r w:rsidRPr="00FB6354">
        <w:rPr>
          <w:lang w:val="en-IN" w:eastAsia="en-IN"/>
        </w:rPr>
        <w:t>: restrict_public_buckets</w:t>
      </w:r>
      <w:r w:rsidRPr="00FB6354">
        <w:rPr>
          <w:lang w:val="en-IN" w:eastAsia="en-IN"/>
        </w:rPr>
        <w:br/>
        <w:t xml:space="preserve">            }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Access Chang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Get ACL permissions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getAclPermission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):</w:t>
      </w:r>
      <w:r w:rsidRPr="00FB6354">
        <w:rPr>
          <w:lang w:val="en-IN" w:eastAsia="en-IN"/>
        </w:rPr>
        <w:br/>
        <w:t xml:space="preserve">        s3_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CC7832"/>
          <w:lang w:val="en-IN" w:eastAsia="en-IN"/>
        </w:rPr>
        <w:t xml:space="preserve">return </w:t>
      </w:r>
      <w:r w:rsidRPr="00FB6354">
        <w:rPr>
          <w:lang w:val="en-IN" w:eastAsia="en-IN"/>
        </w:rPr>
        <w:t>s3_client.get_bucket_acl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)</w:t>
      </w:r>
      <w:r w:rsidRPr="00FB6354">
        <w:rPr>
          <w:lang w:val="en-IN" w:eastAsia="en-IN"/>
        </w:rPr>
        <w:br/>
      </w:r>
    </w:p>
    <w:p w14:paraId="2017800E" w14:textId="0160C5A6" w:rsidR="00FB6354" w:rsidRDefault="00FB6354" w:rsidP="00FB6354">
      <w:pPr>
        <w:pStyle w:val="NoSpacing"/>
        <w:rPr>
          <w:lang w:val="en-IN" w:eastAsia="en-IN"/>
        </w:rPr>
      </w:pPr>
    </w:p>
    <w:p w14:paraId="788B344A" w14:textId="77777777" w:rsidR="00FB6354" w:rsidRDefault="00FB6354" w:rsidP="00FB6354">
      <w:pPr>
        <w:pStyle w:val="NoSpacing"/>
        <w:rPr>
          <w:lang w:val="en-IN" w:eastAsia="en-IN"/>
        </w:rPr>
      </w:pPr>
    </w:p>
    <w:p w14:paraId="4271FE99" w14:textId="40986404" w:rsidR="00FB6354" w:rsidRPr="00FB6354" w:rsidRDefault="00FB6354" w:rsidP="00FB6354">
      <w:pPr>
        <w:pStyle w:val="NoSpacing"/>
        <w:rPr>
          <w:lang w:val="en-IN" w:eastAsia="en-IN"/>
        </w:rPr>
      </w:pPr>
      <w:r w:rsidRPr="00FB6354">
        <w:rPr>
          <w:lang w:val="en-IN" w:eastAsia="en-IN"/>
        </w:rPr>
        <w:lastRenderedPageBreak/>
        <w:t xml:space="preserve">    </w:t>
      </w:r>
      <w:r w:rsidRPr="00FB6354">
        <w:rPr>
          <w:color w:val="6A8759"/>
          <w:lang w:val="en-IN" w:eastAsia="en-IN"/>
        </w:rPr>
        <w:t>""" Set ACL permissions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changeAclPermission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permission):</w:t>
      </w:r>
      <w:r w:rsidRPr="00FB6354">
        <w:rPr>
          <w:lang w:val="en-IN" w:eastAsia="en-IN"/>
        </w:rPr>
        <w:br/>
        <w:t xml:space="preserve">        s3_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json_file = s3_client.get_bucket_acl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)</w:t>
      </w:r>
      <w:r w:rsidRPr="00FB6354">
        <w:rPr>
          <w:lang w:val="en-IN" w:eastAsia="en-IN"/>
        </w:rPr>
        <w:br/>
        <w:t xml:space="preserve">        json_file.pop(</w:t>
      </w:r>
      <w:r w:rsidRPr="00FB6354">
        <w:rPr>
          <w:color w:val="6A8759"/>
          <w:lang w:val="en-IN" w:eastAsia="en-IN"/>
        </w:rPr>
        <w:t>'ResponseMetadata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json_file[</w:t>
      </w:r>
      <w:r w:rsidRPr="00FB6354">
        <w:rPr>
          <w:color w:val="6A8759"/>
          <w:lang w:val="en-IN" w:eastAsia="en-IN"/>
        </w:rPr>
        <w:t>'Grants'</w:t>
      </w:r>
      <w:r w:rsidRPr="00FB6354">
        <w:rPr>
          <w:lang w:val="en-IN" w:eastAsia="en-IN"/>
        </w:rPr>
        <w:t>][</w:t>
      </w:r>
      <w:r w:rsidRPr="00FB6354">
        <w:rPr>
          <w:color w:val="6897BB"/>
          <w:lang w:val="en-IN" w:eastAsia="en-IN"/>
        </w:rPr>
        <w:t>0</w:t>
      </w:r>
      <w:r w:rsidRPr="00FB6354">
        <w:rPr>
          <w:lang w:val="en-IN" w:eastAsia="en-IN"/>
        </w:rPr>
        <w:t>][</w:t>
      </w:r>
      <w:r w:rsidRPr="00FB6354">
        <w:rPr>
          <w:color w:val="6A8759"/>
          <w:lang w:val="en-IN" w:eastAsia="en-IN"/>
        </w:rPr>
        <w:t>'Permission'</w:t>
      </w:r>
      <w:r w:rsidRPr="00FB6354">
        <w:rPr>
          <w:lang w:val="en-IN" w:eastAsia="en-IN"/>
        </w:rPr>
        <w:t>] = permission</w:t>
      </w:r>
      <w:r w:rsidRPr="00FB6354">
        <w:rPr>
          <w:lang w:val="en-IN" w:eastAsia="en-IN"/>
        </w:rPr>
        <w:br/>
        <w:t xml:space="preserve">        s3_client.put_bucket_acl(</w:t>
      </w:r>
      <w:r w:rsidRPr="00FB6354">
        <w:rPr>
          <w:color w:val="AA4926"/>
          <w:lang w:val="en-IN" w:eastAsia="en-IN"/>
        </w:rPr>
        <w:t>Bucket</w:t>
      </w:r>
      <w:r w:rsidRPr="00FB6354">
        <w:rPr>
          <w:lang w:val="en-IN" w:eastAsia="en-IN"/>
        </w:rPr>
        <w:t>=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AA4926"/>
          <w:lang w:val="en-IN" w:eastAsia="en-IN"/>
        </w:rPr>
        <w:t>AccessControlPolicy</w:t>
      </w:r>
      <w:r w:rsidRPr="00FB6354">
        <w:rPr>
          <w:lang w:val="en-IN" w:eastAsia="en-IN"/>
        </w:rPr>
        <w:t>=json_file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ACL permission chang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Copy keys between buckets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copyKeysBetweenBucket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source_bucket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dest_bucket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:</w:t>
      </w:r>
      <w:r w:rsidRPr="00FB6354">
        <w:rPr>
          <w:lang w:val="en-IN" w:eastAsia="en-IN"/>
        </w:rPr>
        <w:br/>
        <w:t xml:space="preserve">        s3_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_resource.Object(dest_bucket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.copy({</w:t>
      </w:r>
      <w:r w:rsidRPr="00FB6354">
        <w:rPr>
          <w:lang w:val="en-IN" w:eastAsia="en-IN"/>
        </w:rPr>
        <w:br/>
        <w:t xml:space="preserve">            </w:t>
      </w:r>
      <w:r w:rsidRPr="00FB6354">
        <w:rPr>
          <w:color w:val="6A8759"/>
          <w:lang w:val="en-IN" w:eastAsia="en-IN"/>
        </w:rPr>
        <w:t>'Bucket'</w:t>
      </w:r>
      <w:r w:rsidRPr="00FB6354">
        <w:rPr>
          <w:lang w:val="en-IN" w:eastAsia="en-IN"/>
        </w:rPr>
        <w:t>: source_bucket</w:t>
      </w:r>
      <w:r w:rsidRPr="00FB6354">
        <w:rPr>
          <w:color w:val="CC7832"/>
          <w:lang w:val="en-IN" w:eastAsia="en-IN"/>
        </w:rPr>
        <w:t>,</w:t>
      </w:r>
      <w:r w:rsidRPr="00FB6354">
        <w:rPr>
          <w:color w:val="CC7832"/>
          <w:lang w:val="en-IN" w:eastAsia="en-IN"/>
        </w:rPr>
        <w:br/>
        <w:t xml:space="preserve">            </w:t>
      </w:r>
      <w:r w:rsidRPr="00FB6354">
        <w:rPr>
          <w:color w:val="6A8759"/>
          <w:lang w:val="en-IN" w:eastAsia="en-IN"/>
        </w:rPr>
        <w:t>'Key'</w:t>
      </w:r>
      <w:r w:rsidRPr="00FB6354">
        <w:rPr>
          <w:lang w:val="en-IN" w:eastAsia="en-IN"/>
        </w:rPr>
        <w:t>: file_name</w:t>
      </w:r>
      <w:r w:rsidRPr="00FB6354">
        <w:rPr>
          <w:lang w:val="en-IN" w:eastAsia="en-IN"/>
        </w:rPr>
        <w:br/>
        <w:t xml:space="preserve">        }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key Copi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Delete keys from a bucket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deleteKeys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:</w:t>
      </w:r>
      <w:r w:rsidRPr="00FB6354">
        <w:rPr>
          <w:lang w:val="en-IN" w:eastAsia="en-IN"/>
        </w:rPr>
        <w:br/>
        <w:t xml:space="preserve">        s3_resource = boto3.resource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_resource.Object(bucket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file_name).delete(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Key delet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 xml:space="preserve">    </w:t>
      </w:r>
      <w:r w:rsidRPr="00FB6354">
        <w:rPr>
          <w:color w:val="6A8759"/>
          <w:lang w:val="en-IN" w:eastAsia="en-IN"/>
        </w:rPr>
        <w:t>""" Downloading a file from the bucket """</w:t>
      </w:r>
      <w:r w:rsidRPr="00FB6354">
        <w:rPr>
          <w:color w:val="6A8759"/>
          <w:lang w:val="en-IN" w:eastAsia="en-IN"/>
        </w:rPr>
        <w:br/>
      </w:r>
      <w:r w:rsidRPr="00FB6354">
        <w:rPr>
          <w:color w:val="6A8759"/>
          <w:lang w:val="en-IN" w:eastAsia="en-IN"/>
        </w:rPr>
        <w:br/>
        <w:t xml:space="preserve">    </w:t>
      </w:r>
      <w:r w:rsidRPr="00FB6354">
        <w:rPr>
          <w:color w:val="CC7832"/>
          <w:lang w:val="en-IN" w:eastAsia="en-IN"/>
        </w:rPr>
        <w:t xml:space="preserve">def </w:t>
      </w:r>
      <w:r w:rsidRPr="00FB6354">
        <w:rPr>
          <w:color w:val="FFC66D"/>
          <w:lang w:val="en-IN" w:eastAsia="en-IN"/>
        </w:rPr>
        <w:t>downloadFile</w:t>
      </w:r>
      <w:r w:rsidRPr="00FB6354">
        <w:rPr>
          <w:lang w:val="en-IN" w:eastAsia="en-IN"/>
        </w:rPr>
        <w:t>(</w:t>
      </w:r>
      <w:r w:rsidRPr="00FB6354">
        <w:rPr>
          <w:color w:val="94558D"/>
          <w:lang w:val="en-IN" w:eastAsia="en-IN"/>
        </w:rPr>
        <w:t>self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obj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dest_file_name):</w:t>
      </w:r>
      <w:r w:rsidRPr="00FB6354">
        <w:rPr>
          <w:lang w:val="en-IN" w:eastAsia="en-IN"/>
        </w:rPr>
        <w:br/>
        <w:t xml:space="preserve">        s3Client = boto3.client(</w:t>
      </w:r>
      <w:r w:rsidRPr="00FB6354">
        <w:rPr>
          <w:color w:val="6A8759"/>
          <w:lang w:val="en-IN" w:eastAsia="en-IN"/>
        </w:rPr>
        <w:t>'s3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 xml:space="preserve">        s3Client.download_file(bucket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obj_name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lang w:val="en-IN" w:eastAsia="en-IN"/>
        </w:rPr>
        <w:t>dest_file_name)</w:t>
      </w:r>
      <w:r w:rsidRPr="00FB6354">
        <w:rPr>
          <w:lang w:val="en-IN" w:eastAsia="en-IN"/>
        </w:rPr>
        <w:br/>
        <w:t xml:space="preserve">        </w:t>
      </w:r>
      <w:r w:rsidRPr="00FB6354">
        <w:rPr>
          <w:color w:val="8888C6"/>
          <w:lang w:val="en-IN" w:eastAsia="en-IN"/>
        </w:rPr>
        <w:t>print</w:t>
      </w:r>
      <w:r w:rsidRPr="00FB6354">
        <w:rPr>
          <w:lang w:val="en-IN" w:eastAsia="en-IN"/>
        </w:rPr>
        <w:t>(</w:t>
      </w:r>
      <w:r w:rsidRPr="00FB6354">
        <w:rPr>
          <w:color w:val="6A8759"/>
          <w:lang w:val="en-IN" w:eastAsia="en-IN"/>
        </w:rPr>
        <w:t>'file downloaded'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</w:r>
      <w:r w:rsidRPr="00FB6354">
        <w:rPr>
          <w:lang w:val="en-IN" w:eastAsia="en-IN"/>
        </w:rPr>
        <w:br/>
        <w:t>s3 = s3Api()</w:t>
      </w:r>
      <w:r w:rsidRPr="00FB6354">
        <w:rPr>
          <w:lang w:val="en-IN" w:eastAsia="en-IN"/>
        </w:rPr>
        <w:br/>
        <w:t>s3.listBuckets()</w:t>
      </w:r>
      <w:r w:rsidRPr="00FB6354">
        <w:rPr>
          <w:lang w:val="en-IN" w:eastAsia="en-IN"/>
        </w:rPr>
        <w:br/>
        <w:t>s3.fileUpload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createBucket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manageBucketAccess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getAclPermissions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changeAclPermissions(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READ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copyKeysBetweenBuckets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second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deleteKeys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harsh.txt"</w:t>
      </w:r>
      <w:r w:rsidRPr="00FB6354">
        <w:rPr>
          <w:lang w:val="en-IN" w:eastAsia="en-IN"/>
        </w:rPr>
        <w:t>)</w:t>
      </w:r>
      <w:r w:rsidRPr="00FB6354">
        <w:rPr>
          <w:lang w:val="en-IN" w:eastAsia="en-IN"/>
        </w:rPr>
        <w:br/>
        <w:t>s3.downloadFile(</w:t>
      </w:r>
      <w:r w:rsidRPr="00FB6354">
        <w:rPr>
          <w:color w:val="6A8759"/>
          <w:lang w:val="en-IN" w:eastAsia="en-IN"/>
        </w:rPr>
        <w:t>"first-bucket-csci-5410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Lookup5410.txt"</w:t>
      </w:r>
      <w:r w:rsidRPr="00FB6354">
        <w:rPr>
          <w:color w:val="CC7832"/>
          <w:lang w:val="en-IN" w:eastAsia="en-IN"/>
        </w:rPr>
        <w:t xml:space="preserve">, </w:t>
      </w:r>
      <w:r w:rsidRPr="00FB6354">
        <w:rPr>
          <w:color w:val="6A8759"/>
          <w:lang w:val="en-IN" w:eastAsia="en-IN"/>
        </w:rPr>
        <w:t>"Lookup.txt"</w:t>
      </w:r>
      <w:r w:rsidRPr="00FB6354">
        <w:rPr>
          <w:lang w:val="en-IN" w:eastAsia="en-IN"/>
        </w:rPr>
        <w:t>)</w:t>
      </w:r>
    </w:p>
    <w:p w14:paraId="6588B412" w14:textId="77F549E0" w:rsidR="00FB6354" w:rsidRDefault="00FB6354" w:rsidP="00FB6354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</w:p>
    <w:p w14:paraId="182012C2" w14:textId="77777777" w:rsidR="00FB6354" w:rsidRPr="00FB6354" w:rsidRDefault="00FB6354" w:rsidP="00FB6354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</w:p>
    <w:p w14:paraId="22023069" w14:textId="4907F533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51568330" w14:textId="77777777" w:rsidR="002E42D7" w:rsidRDefault="002E42D7" w:rsidP="0008187F">
      <w:pPr>
        <w:pStyle w:val="ListParagraph"/>
        <w:ind w:left="0"/>
        <w:rPr>
          <w:rFonts w:ascii="Times New Roman" w:hAnsi="Times New Roman" w:cs="Times New Roman"/>
          <w:sz w:val="32"/>
          <w:szCs w:val="32"/>
          <w:lang w:val="en-IN"/>
        </w:rPr>
      </w:pPr>
    </w:p>
    <w:p w14:paraId="7A07DF7D" w14:textId="5A0DBB23" w:rsidR="002E42D7" w:rsidRPr="002E42D7" w:rsidRDefault="002E42D7" w:rsidP="002E42D7">
      <w:pPr>
        <w:pStyle w:val="ListParagraph"/>
        <w:ind w:left="0"/>
        <w:jc w:val="center"/>
        <w:rPr>
          <w:rFonts w:ascii="Times New Roman" w:hAnsi="Times New Roman" w:cs="Times New Roman"/>
          <w:b/>
          <w:bCs/>
          <w:sz w:val="36"/>
          <w:szCs w:val="36"/>
          <w:lang w:val="en-IN"/>
        </w:rPr>
      </w:pPr>
      <w:r w:rsidRPr="002E42D7">
        <w:rPr>
          <w:rFonts w:ascii="Times New Roman" w:hAnsi="Times New Roman" w:cs="Times New Roman"/>
          <w:b/>
          <w:bCs/>
          <w:sz w:val="36"/>
          <w:szCs w:val="36"/>
          <w:lang w:val="en-IN"/>
        </w:rPr>
        <w:lastRenderedPageBreak/>
        <w:t>References</w:t>
      </w:r>
    </w:p>
    <w:p w14:paraId="5BD10D19" w14:textId="77777777" w:rsidR="002E42D7" w:rsidRDefault="002E42D7" w:rsidP="002E42D7">
      <w:pPr>
        <w:pStyle w:val="ListParagraph"/>
        <w:ind w:left="0"/>
        <w:jc w:val="center"/>
        <w:rPr>
          <w:rFonts w:ascii="Times New Roman" w:hAnsi="Times New Roman" w:cs="Times New Roman"/>
          <w:sz w:val="32"/>
          <w:szCs w:val="32"/>
          <w:lang w:val="en-IN"/>
        </w:rPr>
      </w:pPr>
    </w:p>
    <w:p w14:paraId="777EE2E8" w14:textId="7EF3A439" w:rsidR="002E42D7" w:rsidRPr="001270B4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1270B4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[1]"Python S3 Examples — Ceph Documentation", </w:t>
      </w:r>
      <w:r w:rsidRPr="001270B4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Docs.ceph.com</w:t>
      </w:r>
      <w:r w:rsidRPr="001270B4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 2020. [Online]. Available: https://docs.ceph.com/docs/master/radosgw/s3/python/. [Accessed: 25- May- 2020].</w:t>
      </w:r>
    </w:p>
    <w:p w14:paraId="63F00C1A" w14:textId="77777777" w:rsidR="002E42D7" w:rsidRPr="001270B4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</w:p>
    <w:p w14:paraId="2EC5DEA9" w14:textId="0B0D22C8" w:rsidR="002E42D7" w:rsidRPr="001270B4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  <w:r w:rsidRPr="001270B4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[2]"Amazon S3 examples — Boto3 Docs 1.13.16 documentation", </w:t>
      </w:r>
      <w:r w:rsidRPr="001270B4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Boto3.amazonaws.com</w:t>
      </w:r>
      <w:r w:rsidRPr="001270B4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 2020. [Online]. Available: https://boto3.amazonaws.com/v1/documentation/api/latest/guide/s3-examples.html. [Accessed: 25- May- 2020].</w:t>
      </w:r>
    </w:p>
    <w:p w14:paraId="11FC0443" w14:textId="77777777" w:rsidR="002E42D7" w:rsidRPr="001270B4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</w:pPr>
    </w:p>
    <w:p w14:paraId="15B28286" w14:textId="591D7491" w:rsidR="002E42D7" w:rsidRPr="001270B4" w:rsidRDefault="002E42D7" w:rsidP="002E42D7">
      <w:pPr>
        <w:pStyle w:val="ListParagraph"/>
        <w:ind w:left="0"/>
        <w:jc w:val="both"/>
        <w:rPr>
          <w:rFonts w:ascii="Times New Roman" w:hAnsi="Times New Roman" w:cs="Times New Roman"/>
          <w:sz w:val="32"/>
          <w:szCs w:val="32"/>
          <w:lang w:val="en-IN"/>
        </w:rPr>
      </w:pPr>
      <w:r w:rsidRPr="001270B4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[3]R. Python, "Python, Boto3, and AWS S3: Demystified – Real Python", </w:t>
      </w:r>
      <w:r w:rsidRPr="001270B4">
        <w:rPr>
          <w:rFonts w:ascii="Times New Roman" w:hAnsi="Times New Roman" w:cs="Times New Roman"/>
          <w:i/>
          <w:iCs/>
          <w:color w:val="000000"/>
          <w:sz w:val="20"/>
          <w:szCs w:val="20"/>
          <w:shd w:val="clear" w:color="auto" w:fill="FFFFFF"/>
        </w:rPr>
        <w:t>Realpython.com</w:t>
      </w:r>
      <w:r w:rsidRPr="001270B4">
        <w:rPr>
          <w:rFonts w:ascii="Times New Roman" w:hAnsi="Times New Roman" w:cs="Times New Roman"/>
          <w:color w:val="000000"/>
          <w:sz w:val="20"/>
          <w:szCs w:val="20"/>
          <w:shd w:val="clear" w:color="auto" w:fill="FFFFFF"/>
        </w:rPr>
        <w:t>, 2020. [Online]. Available: https://realpython.com/python-boto3-aws-s3/. [Accessed: 25- May- 2020].</w:t>
      </w:r>
    </w:p>
    <w:sectPr w:rsidR="002E42D7" w:rsidRPr="001270B4" w:rsidSect="00EB6369">
      <w:pgSz w:w="11906" w:h="16838"/>
      <w:pgMar w:top="1440" w:right="1080" w:bottom="1440" w:left="1080" w:header="708" w:footer="708" w:gutter="0"/>
      <w:pgBorders w:offsetFrom="page">
        <w:top w:val="single" w:sz="2" w:space="24" w:color="auto"/>
        <w:left w:val="single" w:sz="2" w:space="24" w:color="auto"/>
        <w:bottom w:val="single" w:sz="2" w:space="24" w:color="auto"/>
        <w:right w:val="single" w:sz="2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620512"/>
    <w:multiLevelType w:val="hybridMultilevel"/>
    <w:tmpl w:val="1A26A0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CC7A35"/>
    <w:multiLevelType w:val="hybridMultilevel"/>
    <w:tmpl w:val="6AD4E71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0F">
      <w:start w:val="1"/>
      <w:numFmt w:val="decimal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A42ADA"/>
    <w:multiLevelType w:val="hybridMultilevel"/>
    <w:tmpl w:val="A1F273A4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GwMDAzsDAyMjEwN7NQ0lEKTi0uzszPAykwrAUA6iYlFCwAAAA="/>
  </w:docVars>
  <w:rsids>
    <w:rsidRoot w:val="001A56FC"/>
    <w:rsid w:val="0008187F"/>
    <w:rsid w:val="001270B4"/>
    <w:rsid w:val="001A56FC"/>
    <w:rsid w:val="002E42D7"/>
    <w:rsid w:val="009435CC"/>
    <w:rsid w:val="009C0BD3"/>
    <w:rsid w:val="009D6009"/>
    <w:rsid w:val="00DE6AA2"/>
    <w:rsid w:val="00EB6369"/>
    <w:rsid w:val="00FB6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D0CF35"/>
  <w15:chartTrackingRefBased/>
  <w15:docId w15:val="{0A4F0C63-0472-421A-84FC-1E4D7CBAF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6F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63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6354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FB6354"/>
    <w:pPr>
      <w:spacing w:after="0" w:line="240" w:lineRule="auto"/>
    </w:pPr>
    <w:rPr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32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1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9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F2AC85-5B43-46A1-B49F-DF78C71AE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9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 Patel</dc:creator>
  <cp:keywords/>
  <dc:description/>
  <cp:lastModifiedBy>Harsh Patel</cp:lastModifiedBy>
  <cp:revision>4</cp:revision>
  <cp:lastPrinted>2020-05-25T12:53:00Z</cp:lastPrinted>
  <dcterms:created xsi:type="dcterms:W3CDTF">2020-05-25T11:43:00Z</dcterms:created>
  <dcterms:modified xsi:type="dcterms:W3CDTF">2020-05-25T13:26:00Z</dcterms:modified>
</cp:coreProperties>
</file>